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095426">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F93FE0">
              <w:rPr>
                <w:rFonts w:ascii="Arial" w:hAnsi="Arial" w:cs="Arial"/>
                <w:noProof/>
                <w:sz w:val="22"/>
                <w:szCs w:val="22"/>
              </w:rPr>
              <w:t>Maica</w:t>
            </w:r>
            <w:r w:rsidRPr="00245797">
              <w:rPr>
                <w:rFonts w:ascii="Arial" w:hAnsi="Arial" w:cs="Arial"/>
                <w:sz w:val="22"/>
                <w:szCs w:val="22"/>
              </w:rPr>
              <w:t xml:space="preserve"> L. </w:t>
            </w:r>
            <w:r w:rsidRPr="00F93FE0">
              <w:rPr>
                <w:rFonts w:ascii="Arial" w:hAnsi="Arial" w:cs="Arial"/>
                <w:noProof/>
                <w:sz w:val="22"/>
                <w:szCs w:val="22"/>
              </w:rPr>
              <w:t>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F93FE0">
        <w:rPr>
          <w:rFonts w:ascii="Arial" w:hAnsi="Arial" w:cs="Arial"/>
          <w:noProof/>
          <w:sz w:val="22"/>
          <w:szCs w:val="22"/>
        </w:rPr>
        <w:t>beside</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w:t>
      </w:r>
      <w:r w:rsidR="00095426">
        <w:rPr>
          <w:rFonts w:ascii="Arial" w:hAnsi="Arial" w:cs="Arial"/>
          <w:sz w:val="22"/>
          <w:szCs w:val="22"/>
        </w:rPr>
        <w:t xml:space="preserve"> the</w:t>
      </w:r>
      <w:r w:rsidRPr="00245797">
        <w:rPr>
          <w:rFonts w:ascii="Arial" w:hAnsi="Arial" w:cs="Arial"/>
          <w:sz w:val="22"/>
          <w:szCs w:val="22"/>
        </w:rPr>
        <w:t xml:space="preserve"> </w:t>
      </w:r>
      <w:r w:rsidRPr="00095426">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435F88">
      <w:pPr>
        <w:ind w:firstLine="576"/>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A934B2" w:rsidP="00435F88">
      <w:pPr>
        <w:ind w:firstLine="576"/>
        <w:jc w:val="both"/>
        <w:rPr>
          <w:rFonts w:ascii="Arial" w:hAnsi="Arial" w:cs="Arial"/>
          <w:sz w:val="22"/>
          <w:szCs w:val="22"/>
        </w:rPr>
      </w:pPr>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w:t>
      </w:r>
      <w:r w:rsidR="005938D6">
        <w:rPr>
          <w:rFonts w:ascii="Arial" w:hAnsi="Arial" w:cs="Arial"/>
          <w:sz w:val="22"/>
          <w:szCs w:val="22"/>
        </w:rPr>
        <w:t xml:space="preserve"> the</w:t>
      </w:r>
      <w:r w:rsidR="00464DE7" w:rsidRPr="00245797">
        <w:rPr>
          <w:rFonts w:ascii="Arial" w:hAnsi="Arial" w:cs="Arial"/>
          <w:sz w:val="22"/>
          <w:szCs w:val="22"/>
        </w:rPr>
        <w:t xml:space="preserve"> </w:t>
      </w:r>
      <w:r w:rsidR="00464DE7" w:rsidRPr="005938D6">
        <w:rPr>
          <w:rFonts w:ascii="Arial" w:hAnsi="Arial" w:cs="Arial"/>
          <w:noProof/>
          <w:sz w:val="22"/>
          <w:szCs w:val="22"/>
        </w:rPr>
        <w:t>reservation</w:t>
      </w:r>
      <w:r w:rsidR="00464DE7" w:rsidRPr="00245797">
        <w:rPr>
          <w:rFonts w:ascii="Arial" w:hAnsi="Arial" w:cs="Arial"/>
          <w:sz w:val="22"/>
          <w:szCs w:val="22"/>
        </w:rPr>
        <w:t xml:space="preserve">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7" w:name="_Toc18551431"/>
      <w:r w:rsidRPr="00245797">
        <w:rPr>
          <w:rFonts w:ascii="Arial" w:hAnsi="Arial" w:cs="Arial"/>
          <w:sz w:val="22"/>
          <w:szCs w:val="22"/>
        </w:rPr>
        <w:t>Business Context</w:t>
      </w:r>
      <w:bookmarkEnd w:id="17"/>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8" w:name="_Toc18551432"/>
      <w:r w:rsidRPr="00245797">
        <w:rPr>
          <w:rFonts w:ascii="Arial" w:hAnsi="Arial" w:cs="Arial"/>
          <w:sz w:val="22"/>
          <w:szCs w:val="22"/>
        </w:rPr>
        <w:t>Stakeholder Profiles</w:t>
      </w:r>
      <w:bookmarkEnd w:id="18"/>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 xml:space="preserve">Strong commitment to </w:t>
            </w:r>
            <w:r w:rsidRPr="00B10C19">
              <w:rPr>
                <w:rFonts w:cs="Arial"/>
                <w:i w:val="0"/>
                <w:noProof/>
                <w:sz w:val="22"/>
                <w:szCs w:val="22"/>
              </w:rPr>
              <w:t>create</w:t>
            </w:r>
            <w:r w:rsidRPr="00245797">
              <w:rPr>
                <w:rFonts w:cs="Arial"/>
                <w:i w:val="0"/>
                <w:sz w:val="22"/>
                <w:szCs w:val="22"/>
              </w:rPr>
              <w:t xml:space="preserv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19" w:name="_Toc18551433"/>
      <w:r w:rsidRPr="00245797">
        <w:rPr>
          <w:rFonts w:ascii="Arial" w:hAnsi="Arial" w:cs="Arial"/>
          <w:sz w:val="22"/>
          <w:szCs w:val="22"/>
        </w:rPr>
        <w:t>Project Priorities</w:t>
      </w:r>
      <w:bookmarkEnd w:id="19"/>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B10C19">
              <w:rPr>
                <w:i w:val="0"/>
                <w:noProof/>
                <w:sz w:val="22"/>
                <w:szCs w:val="22"/>
              </w:rPr>
              <w:t>Database</w:t>
            </w:r>
            <w:r w:rsidRPr="001D1055">
              <w:rPr>
                <w:i w:val="0"/>
                <w:sz w:val="22"/>
                <w:szCs w:val="22"/>
              </w:rPr>
              <w:t xml:space="preserv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7E18FC" w:rsidP="001D1055">
            <w:pPr>
              <w:numPr>
                <w:ilvl w:val="0"/>
                <w:numId w:val="13"/>
              </w:numPr>
              <w:shd w:val="clear" w:color="auto" w:fill="FFFFFF"/>
              <w:spacing w:line="360" w:lineRule="atLeast"/>
              <w:rPr>
                <w:rFonts w:ascii="Arial" w:hAnsi="Arial" w:cs="Arial"/>
                <w:color w:val="000000"/>
                <w:sz w:val="22"/>
                <w:szCs w:val="22"/>
              </w:rPr>
            </w:pPr>
            <w:r>
              <w:rPr>
                <w:rFonts w:ascii="Arial" w:hAnsi="Arial" w:cs="Arial"/>
                <w:bCs/>
                <w:noProof/>
                <w:color w:val="000000"/>
                <w:sz w:val="22"/>
                <w:szCs w:val="22"/>
              </w:rPr>
              <w:t>Real-</w:t>
            </w:r>
            <w:r w:rsidR="001D1055" w:rsidRPr="005938D6">
              <w:rPr>
                <w:rFonts w:ascii="Arial" w:hAnsi="Arial" w:cs="Arial"/>
                <w:bCs/>
                <w:noProof/>
                <w:color w:val="000000"/>
                <w:sz w:val="22"/>
                <w:szCs w:val="22"/>
              </w:rPr>
              <w:t>time</w:t>
            </w:r>
            <w:r w:rsidR="001D1055" w:rsidRPr="001D1055">
              <w:rPr>
                <w:rFonts w:ascii="Arial" w:hAnsi="Arial" w:cs="Arial"/>
                <w:bCs/>
                <w:color w:val="000000"/>
                <w:sz w:val="22"/>
                <w:szCs w:val="22"/>
              </w:rPr>
              <w:t xml:space="preserv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0" w:name="_Toc18551434"/>
      <w:r w:rsidRPr="00245797">
        <w:rPr>
          <w:rFonts w:ascii="Arial" w:hAnsi="Arial" w:cs="Arial"/>
          <w:sz w:val="22"/>
          <w:szCs w:val="22"/>
        </w:rPr>
        <w:t>Operating Environment</w:t>
      </w:r>
      <w:bookmarkEnd w:id="20"/>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bookmarkStart w:id="21" w:name="_GoBack"/>
      <w:bookmarkEnd w:id="21"/>
      <w:r w:rsidRPr="00B10C19">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2C04" w:rsidRDefault="007B2C04">
      <w:pPr>
        <w:spacing w:line="240" w:lineRule="auto"/>
      </w:pPr>
      <w:r>
        <w:separator/>
      </w:r>
    </w:p>
  </w:endnote>
  <w:endnote w:type="continuationSeparator" w:id="0">
    <w:p w:rsidR="007B2C04" w:rsidRDefault="007B2C0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7B2C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2C04" w:rsidRDefault="007B2C04">
      <w:pPr>
        <w:spacing w:line="240" w:lineRule="auto"/>
      </w:pPr>
      <w:r>
        <w:separator/>
      </w:r>
    </w:p>
  </w:footnote>
  <w:footnote w:type="continuationSeparator" w:id="0">
    <w:p w:rsidR="007B2C04" w:rsidRDefault="007B2C0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B10C19">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NKkFAMzsGnYtAAAA"/>
  </w:docVars>
  <w:rsids>
    <w:rsidRoot w:val="004668DA"/>
    <w:rsid w:val="00051C4B"/>
    <w:rsid w:val="00095426"/>
    <w:rsid w:val="00126720"/>
    <w:rsid w:val="00141A4A"/>
    <w:rsid w:val="00165AA4"/>
    <w:rsid w:val="001D1055"/>
    <w:rsid w:val="00245797"/>
    <w:rsid w:val="002472AA"/>
    <w:rsid w:val="00261F6D"/>
    <w:rsid w:val="00293449"/>
    <w:rsid w:val="00435F88"/>
    <w:rsid w:val="00464DE7"/>
    <w:rsid w:val="004668DA"/>
    <w:rsid w:val="00497E67"/>
    <w:rsid w:val="004E45F0"/>
    <w:rsid w:val="004E5725"/>
    <w:rsid w:val="005938D6"/>
    <w:rsid w:val="005C05C6"/>
    <w:rsid w:val="0061264E"/>
    <w:rsid w:val="00623BFD"/>
    <w:rsid w:val="006C719B"/>
    <w:rsid w:val="00730EA2"/>
    <w:rsid w:val="007B2C04"/>
    <w:rsid w:val="007D0990"/>
    <w:rsid w:val="007E18FC"/>
    <w:rsid w:val="00833332"/>
    <w:rsid w:val="00833FAD"/>
    <w:rsid w:val="00835829"/>
    <w:rsid w:val="0088581D"/>
    <w:rsid w:val="008E1A8E"/>
    <w:rsid w:val="008E25D1"/>
    <w:rsid w:val="00A875BE"/>
    <w:rsid w:val="00A934B2"/>
    <w:rsid w:val="00AB6823"/>
    <w:rsid w:val="00AC322A"/>
    <w:rsid w:val="00B10C19"/>
    <w:rsid w:val="00B63995"/>
    <w:rsid w:val="00B77325"/>
    <w:rsid w:val="00B77D18"/>
    <w:rsid w:val="00C03A70"/>
    <w:rsid w:val="00C61661"/>
    <w:rsid w:val="00CC24C5"/>
    <w:rsid w:val="00D47E69"/>
    <w:rsid w:val="00D52424"/>
    <w:rsid w:val="00E21033"/>
    <w:rsid w:val="00E62DC6"/>
    <w:rsid w:val="00EF7567"/>
    <w:rsid w:val="00F272A3"/>
    <w:rsid w:val="00F4677E"/>
    <w:rsid w:val="00F60F2F"/>
    <w:rsid w:val="00F93F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9</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7</cp:revision>
  <dcterms:created xsi:type="dcterms:W3CDTF">2016-10-13T16:50:00Z</dcterms:created>
  <dcterms:modified xsi:type="dcterms:W3CDTF">2016-12-07T04:28:00Z</dcterms:modified>
</cp:coreProperties>
</file>